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B9893" w14:textId="77777777" w:rsidR="004B6E30" w:rsidRPr="0012694B" w:rsidRDefault="004B6E30" w:rsidP="13E970D1">
      <w:pPr>
        <w:rPr>
          <w:lang w:val="hr-HR"/>
        </w:rPr>
      </w:pPr>
    </w:p>
    <w:p w14:paraId="1A2A4B88" w14:textId="5C0C125B" w:rsidR="0012694B" w:rsidRPr="005902EB" w:rsidRDefault="0012694B" w:rsidP="13E970D1">
      <w:pPr>
        <w:jc w:val="center"/>
        <w:rPr>
          <w:b/>
          <w:bCs/>
          <w:sz w:val="28"/>
          <w:szCs w:val="28"/>
          <w:lang w:val="hr-HR"/>
        </w:rPr>
      </w:pPr>
      <w:commentRangeStart w:id="0"/>
      <w:r w:rsidRPr="13E970D1">
        <w:rPr>
          <w:b/>
          <w:bCs/>
          <w:sz w:val="28"/>
          <w:szCs w:val="28"/>
          <w:lang w:val="hr-HR"/>
        </w:rPr>
        <w:t xml:space="preserve">Prijediplomski studij </w:t>
      </w:r>
      <w:r w:rsidR="00B56D51" w:rsidRPr="13E970D1">
        <w:rPr>
          <w:b/>
          <w:bCs/>
          <w:sz w:val="28"/>
          <w:szCs w:val="28"/>
          <w:lang w:val="hr-HR"/>
        </w:rPr>
        <w:t>Antropologija</w:t>
      </w:r>
      <w:r w:rsidRPr="13E970D1">
        <w:rPr>
          <w:b/>
          <w:bCs/>
          <w:sz w:val="28"/>
          <w:szCs w:val="28"/>
          <w:lang w:val="hr-HR"/>
        </w:rPr>
        <w:t xml:space="preserve"> – struktura reformiranog studija</w:t>
      </w:r>
      <w:commentRangeEnd w:id="0"/>
      <w:r>
        <w:commentReference w:id="0"/>
      </w:r>
    </w:p>
    <w:p w14:paraId="5C6780B7" w14:textId="77777777" w:rsidR="0012694B" w:rsidRDefault="0012694B" w:rsidP="13E970D1">
      <w:pPr>
        <w:rPr>
          <w:lang w:val="hr-HR"/>
        </w:rPr>
      </w:pPr>
    </w:p>
    <w:p w14:paraId="6AFBBCC9" w14:textId="716B08BC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t>1. SEMESTAR</w:t>
      </w:r>
    </w:p>
    <w:p w14:paraId="0701F6F0" w14:textId="1A0DA81D" w:rsidR="0012694B" w:rsidRPr="005902EB" w:rsidRDefault="0012694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12694B" w14:paraId="7E1E8EC3" w14:textId="77777777" w:rsidTr="13E970D1">
        <w:tc>
          <w:tcPr>
            <w:tcW w:w="6658" w:type="dxa"/>
          </w:tcPr>
          <w:p w14:paraId="39792EA0" w14:textId="32A9D6CF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Uvod u etnologiju i kulturnu antropologiju</w:t>
            </w:r>
          </w:p>
        </w:tc>
        <w:tc>
          <w:tcPr>
            <w:tcW w:w="1559" w:type="dxa"/>
          </w:tcPr>
          <w:p w14:paraId="78FE81DE" w14:textId="1BE1BA7C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56C9285E" w14:textId="4C3591A0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12694B" w14:paraId="4B2A8313" w14:textId="77777777" w:rsidTr="13E970D1">
        <w:tc>
          <w:tcPr>
            <w:tcW w:w="6658" w:type="dxa"/>
          </w:tcPr>
          <w:p w14:paraId="7557CF44" w14:textId="10D984FB" w:rsidR="0012694B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Metode istraživanja u antropologiji</w:t>
            </w:r>
          </w:p>
        </w:tc>
        <w:tc>
          <w:tcPr>
            <w:tcW w:w="1559" w:type="dxa"/>
          </w:tcPr>
          <w:p w14:paraId="44B74A6E" w14:textId="404DA74B" w:rsidR="0012694B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  <w:r w:rsidR="0012694B" w:rsidRPr="13E970D1">
              <w:rPr>
                <w:lang w:val="hr-HR"/>
              </w:rPr>
              <w:t>0/0/0</w:t>
            </w:r>
          </w:p>
        </w:tc>
        <w:tc>
          <w:tcPr>
            <w:tcW w:w="799" w:type="dxa"/>
          </w:tcPr>
          <w:p w14:paraId="46AF3900" w14:textId="37299A04" w:rsidR="0012694B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12694B" w14:paraId="7B47584A" w14:textId="77777777" w:rsidTr="13E970D1">
        <w:tc>
          <w:tcPr>
            <w:tcW w:w="6658" w:type="dxa"/>
          </w:tcPr>
          <w:p w14:paraId="38F35415" w14:textId="4BFCAC66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Akademsko čitanje i pisanje</w:t>
            </w:r>
          </w:p>
        </w:tc>
        <w:tc>
          <w:tcPr>
            <w:tcW w:w="1559" w:type="dxa"/>
          </w:tcPr>
          <w:p w14:paraId="69ED7DD9" w14:textId="36A17752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15/0</w:t>
            </w:r>
          </w:p>
        </w:tc>
        <w:tc>
          <w:tcPr>
            <w:tcW w:w="799" w:type="dxa"/>
          </w:tcPr>
          <w:p w14:paraId="5701CDF7" w14:textId="21053E0A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2</w:t>
            </w:r>
          </w:p>
        </w:tc>
      </w:tr>
      <w:tr w:rsidR="0012694B" w14:paraId="4B635D24" w14:textId="77777777" w:rsidTr="13E970D1">
        <w:trPr>
          <w:trHeight w:val="281"/>
        </w:trPr>
        <w:tc>
          <w:tcPr>
            <w:tcW w:w="6658" w:type="dxa"/>
          </w:tcPr>
          <w:p w14:paraId="7B130DBC" w14:textId="444C2F69" w:rsidR="0012694B" w:rsidRDefault="311F4A61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>Uvod u biološku antropologiju</w:t>
            </w:r>
          </w:p>
        </w:tc>
        <w:tc>
          <w:tcPr>
            <w:tcW w:w="1559" w:type="dxa"/>
          </w:tcPr>
          <w:p w14:paraId="2502D312" w14:textId="44677BC4" w:rsidR="0012694B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12694B" w:rsidRPr="13E970D1">
              <w:rPr>
                <w:lang w:val="hr-HR"/>
              </w:rPr>
              <w:t>/</w:t>
            </w:r>
            <w:r w:rsidRPr="13E970D1">
              <w:rPr>
                <w:lang w:val="hr-HR"/>
              </w:rPr>
              <w:t>15</w:t>
            </w:r>
            <w:r w:rsidR="0012694B" w:rsidRPr="13E970D1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7868110F" w14:textId="6129BBA8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BA7F88" w14:paraId="46F2CFF7" w14:textId="77777777" w:rsidTr="13E970D1">
        <w:trPr>
          <w:trHeight w:val="281"/>
        </w:trPr>
        <w:tc>
          <w:tcPr>
            <w:tcW w:w="6658" w:type="dxa"/>
          </w:tcPr>
          <w:p w14:paraId="2B85AA94" w14:textId="144946D6" w:rsidR="00BA7F88" w:rsidRPr="0012694B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Tjelesna i zdravstvena kultura 1</w:t>
            </w:r>
          </w:p>
        </w:tc>
        <w:tc>
          <w:tcPr>
            <w:tcW w:w="1559" w:type="dxa"/>
          </w:tcPr>
          <w:p w14:paraId="41EDAFFB" w14:textId="32CFB46A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5684FD35" w14:textId="5826F9E9" w:rsidR="00BA7F88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</w:t>
            </w:r>
          </w:p>
        </w:tc>
      </w:tr>
    </w:tbl>
    <w:p w14:paraId="3DE0421E" w14:textId="77777777" w:rsidR="0012694B" w:rsidRDefault="0012694B" w:rsidP="13E970D1">
      <w:pPr>
        <w:rPr>
          <w:lang w:val="hr-HR"/>
        </w:rPr>
      </w:pPr>
    </w:p>
    <w:p w14:paraId="36712413" w14:textId="148D7678" w:rsidR="0012694B" w:rsidRPr="005902EB" w:rsidRDefault="0012694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2. </w:t>
      </w:r>
      <w:r w:rsidR="01746415" w:rsidRPr="13E970D1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13E970D1">
        <w:rPr>
          <w:b/>
          <w:bCs/>
          <w:lang w:val="hr-HR"/>
        </w:rPr>
        <w:t xml:space="preserve"> 1 – odabrati 2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149BBCF0" w14:textId="77777777" w:rsidTr="13E970D1">
        <w:trPr>
          <w:trHeight w:val="281"/>
        </w:trPr>
        <w:tc>
          <w:tcPr>
            <w:tcW w:w="6658" w:type="dxa"/>
          </w:tcPr>
          <w:p w14:paraId="64AAFC74" w14:textId="386C6922" w:rsidR="00BA7F88" w:rsidRDefault="0012694B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 xml:space="preserve">   </w:t>
            </w:r>
            <w:r w:rsidR="00BA7F88" w:rsidRPr="13E970D1">
              <w:rPr>
                <w:lang w:val="hr-HR"/>
              </w:rPr>
              <w:t xml:space="preserve">Strani jezik </w:t>
            </w:r>
          </w:p>
        </w:tc>
        <w:tc>
          <w:tcPr>
            <w:tcW w:w="1559" w:type="dxa"/>
          </w:tcPr>
          <w:p w14:paraId="0EA3E834" w14:textId="66F9B5BA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410FC23F" w14:textId="48BF69C2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2</w:t>
            </w:r>
          </w:p>
        </w:tc>
      </w:tr>
    </w:tbl>
    <w:p w14:paraId="6C3BD73F" w14:textId="4EBD7024" w:rsidR="00BA7F88" w:rsidRDefault="00BA7F88" w:rsidP="13E970D1">
      <w:pPr>
        <w:rPr>
          <w:lang w:val="hr-HR"/>
        </w:rPr>
      </w:pPr>
    </w:p>
    <w:p w14:paraId="214C5DBE" w14:textId="0E042898" w:rsidR="0012694B" w:rsidRPr="005902EB" w:rsidRDefault="0012694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3. </w:t>
      </w:r>
      <w:r w:rsidR="4025BF79" w:rsidRPr="13E970D1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="4025BF79" w:rsidRPr="13E970D1">
        <w:rPr>
          <w:b/>
          <w:bCs/>
          <w:lang w:val="hr-HR"/>
        </w:rPr>
        <w:t xml:space="preserve"> – odabrati 4</w:t>
      </w:r>
      <w:r w:rsidRPr="13E970D1">
        <w:rPr>
          <w:b/>
          <w:bCs/>
          <w:lang w:val="hr-HR"/>
        </w:rPr>
        <w:t xml:space="preserve"> ECTS</w:t>
      </w:r>
    </w:p>
    <w:p w14:paraId="1651FEA9" w14:textId="32CBB1D1" w:rsidR="0012694B" w:rsidRDefault="0012694B" w:rsidP="13E970D1">
      <w:pPr>
        <w:ind w:firstLine="720"/>
        <w:rPr>
          <w:lang w:val="hr-HR"/>
        </w:rPr>
      </w:pPr>
      <w:r w:rsidRPr="13E970D1">
        <w:rPr>
          <w:lang w:val="hr-HR"/>
        </w:rPr>
        <w:t>Generičke vještine / Kolegiji jezičnih kompetencija</w:t>
      </w:r>
      <w:r w:rsidR="00BA7F88" w:rsidRPr="13E970D1">
        <w:rPr>
          <w:lang w:val="hr-HR"/>
        </w:rPr>
        <w:t xml:space="preserve"> /Fakultetska ponuda</w:t>
      </w:r>
    </w:p>
    <w:p w14:paraId="678BD74F" w14:textId="77777777" w:rsidR="0012694B" w:rsidRDefault="0012694B" w:rsidP="13E970D1">
      <w:pPr>
        <w:rPr>
          <w:lang w:val="hr-HR"/>
        </w:rPr>
      </w:pPr>
    </w:p>
    <w:p w14:paraId="185A08C0" w14:textId="6EAB090C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t>2. SEMESTAR</w:t>
      </w:r>
    </w:p>
    <w:p w14:paraId="276D1BF6" w14:textId="77777777" w:rsidR="00A418D0" w:rsidRDefault="00A418D0" w:rsidP="13E970D1">
      <w:pPr>
        <w:rPr>
          <w:lang w:val="hr-HR"/>
        </w:rPr>
      </w:pPr>
      <w:r w:rsidRPr="13E970D1">
        <w:rPr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65EDAE5B" w14:textId="77777777" w:rsidTr="13E970D1">
        <w:tc>
          <w:tcPr>
            <w:tcW w:w="6658" w:type="dxa"/>
          </w:tcPr>
          <w:p w14:paraId="4DD48511" w14:textId="6FDE7F6D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Osnove funkcionalne anatomije čovjeka</w:t>
            </w:r>
          </w:p>
        </w:tc>
        <w:tc>
          <w:tcPr>
            <w:tcW w:w="1559" w:type="dxa"/>
          </w:tcPr>
          <w:p w14:paraId="6D01B776" w14:textId="441E6B91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BA7F88" w:rsidRPr="13E970D1">
              <w:rPr>
                <w:lang w:val="hr-HR"/>
              </w:rPr>
              <w:t>/0/0</w:t>
            </w:r>
          </w:p>
        </w:tc>
        <w:tc>
          <w:tcPr>
            <w:tcW w:w="799" w:type="dxa"/>
          </w:tcPr>
          <w:p w14:paraId="75E82559" w14:textId="5E9A9FD9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BA7F88" w14:paraId="608DF8C4" w14:textId="77777777" w:rsidTr="13E970D1">
        <w:tc>
          <w:tcPr>
            <w:tcW w:w="6658" w:type="dxa"/>
          </w:tcPr>
          <w:p w14:paraId="6A46CFF8" w14:textId="7E7C2762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Teorije u antropologiji</w:t>
            </w:r>
          </w:p>
        </w:tc>
        <w:tc>
          <w:tcPr>
            <w:tcW w:w="1559" w:type="dxa"/>
          </w:tcPr>
          <w:p w14:paraId="39A5410C" w14:textId="4D22B68E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</w:t>
            </w:r>
            <w:r w:rsidR="00BA7F88" w:rsidRPr="13E970D1">
              <w:rPr>
                <w:lang w:val="hr-HR"/>
              </w:rPr>
              <w:t>/0/0</w:t>
            </w:r>
          </w:p>
        </w:tc>
        <w:tc>
          <w:tcPr>
            <w:tcW w:w="799" w:type="dxa"/>
          </w:tcPr>
          <w:p w14:paraId="13BD4F0A" w14:textId="0360FAC1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BA7F88" w14:paraId="6FB3EA6F" w14:textId="77777777" w:rsidTr="13E970D1">
        <w:tc>
          <w:tcPr>
            <w:tcW w:w="6658" w:type="dxa"/>
          </w:tcPr>
          <w:p w14:paraId="418D51A4" w14:textId="2BCA15C4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Uvod u antropološku arheologiju</w:t>
            </w:r>
          </w:p>
        </w:tc>
        <w:tc>
          <w:tcPr>
            <w:tcW w:w="1559" w:type="dxa"/>
          </w:tcPr>
          <w:p w14:paraId="6581E3A2" w14:textId="14AA533B" w:rsidR="00BA7F88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BA7F88" w:rsidRPr="13E970D1">
              <w:rPr>
                <w:lang w:val="hr-HR"/>
              </w:rPr>
              <w:t>/15/0</w:t>
            </w:r>
          </w:p>
        </w:tc>
        <w:tc>
          <w:tcPr>
            <w:tcW w:w="799" w:type="dxa"/>
          </w:tcPr>
          <w:p w14:paraId="43069CA3" w14:textId="77917D02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BA1CC7" w14:paraId="1A885916" w14:textId="77777777" w:rsidTr="13E970D1">
        <w:trPr>
          <w:trHeight w:val="281"/>
        </w:trPr>
        <w:tc>
          <w:tcPr>
            <w:tcW w:w="6658" w:type="dxa"/>
          </w:tcPr>
          <w:p w14:paraId="5CBE89CE" w14:textId="011D5A03" w:rsidR="00BA1CC7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Uvod u genetiku čovjeka</w:t>
            </w:r>
          </w:p>
        </w:tc>
        <w:tc>
          <w:tcPr>
            <w:tcW w:w="1559" w:type="dxa"/>
          </w:tcPr>
          <w:p w14:paraId="14B98446" w14:textId="001D201B" w:rsidR="00BA1CC7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/0/0</w:t>
            </w:r>
          </w:p>
        </w:tc>
        <w:tc>
          <w:tcPr>
            <w:tcW w:w="799" w:type="dxa"/>
          </w:tcPr>
          <w:p w14:paraId="2C141C24" w14:textId="78655790" w:rsidR="00BA1CC7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BA7F88" w14:paraId="0C8FD6DD" w14:textId="77777777" w:rsidTr="13E970D1">
        <w:trPr>
          <w:trHeight w:val="281"/>
        </w:trPr>
        <w:tc>
          <w:tcPr>
            <w:tcW w:w="6658" w:type="dxa"/>
          </w:tcPr>
          <w:p w14:paraId="6FDFBF30" w14:textId="259AD55C" w:rsidR="00BA7F88" w:rsidRPr="0012694B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Tjelesna i zdravstvena kultura 2</w:t>
            </w:r>
          </w:p>
        </w:tc>
        <w:tc>
          <w:tcPr>
            <w:tcW w:w="1559" w:type="dxa"/>
          </w:tcPr>
          <w:p w14:paraId="75B69AB5" w14:textId="3625ECC2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7959FEC5" w14:textId="2AB41018" w:rsidR="00BA7F88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</w:t>
            </w:r>
          </w:p>
        </w:tc>
      </w:tr>
    </w:tbl>
    <w:p w14:paraId="2C5842AC" w14:textId="77777777" w:rsidR="00BA7F88" w:rsidRDefault="00BA7F88" w:rsidP="13E970D1">
      <w:pPr>
        <w:rPr>
          <w:lang w:val="hr-HR"/>
        </w:rPr>
      </w:pPr>
    </w:p>
    <w:p w14:paraId="0DF63802" w14:textId="408B57D0" w:rsidR="00BA7F88" w:rsidRPr="005902EB" w:rsidRDefault="00BA7F88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2. </w:t>
      </w:r>
      <w:r w:rsidR="2C1D3571" w:rsidRPr="13E970D1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13E970D1">
        <w:rPr>
          <w:b/>
          <w:bCs/>
          <w:lang w:val="hr-HR"/>
        </w:rPr>
        <w:t xml:space="preserve"> 2 – odabrati 2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10DAF375" w14:textId="77777777" w:rsidTr="13E970D1">
        <w:trPr>
          <w:trHeight w:val="281"/>
        </w:trPr>
        <w:tc>
          <w:tcPr>
            <w:tcW w:w="6658" w:type="dxa"/>
          </w:tcPr>
          <w:p w14:paraId="39CF6983" w14:textId="320A0E9C" w:rsidR="00BA7F88" w:rsidRDefault="00BA7F88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 xml:space="preserve">   Strani jezik </w:t>
            </w:r>
          </w:p>
        </w:tc>
        <w:tc>
          <w:tcPr>
            <w:tcW w:w="1559" w:type="dxa"/>
          </w:tcPr>
          <w:p w14:paraId="650F96B0" w14:textId="77777777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2214BE73" w14:textId="77777777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2</w:t>
            </w:r>
          </w:p>
        </w:tc>
      </w:tr>
    </w:tbl>
    <w:p w14:paraId="3ABA9364" w14:textId="77777777" w:rsidR="00BA7F88" w:rsidRDefault="00BA7F88" w:rsidP="13E970D1">
      <w:pPr>
        <w:rPr>
          <w:lang w:val="hr-HR"/>
        </w:rPr>
      </w:pPr>
    </w:p>
    <w:p w14:paraId="22B52C89" w14:textId="6CA84D01" w:rsidR="00BA7F88" w:rsidRPr="005902EB" w:rsidRDefault="00BA7F88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3. </w:t>
      </w:r>
      <w:r w:rsidR="10FC64E2" w:rsidRPr="13E970D1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Pr="13E970D1">
        <w:rPr>
          <w:b/>
          <w:bCs/>
          <w:lang w:val="hr-HR"/>
        </w:rPr>
        <w:t xml:space="preserve"> – odabrati </w:t>
      </w:r>
      <w:r w:rsidR="315249D1" w:rsidRPr="13E970D1">
        <w:rPr>
          <w:b/>
          <w:bCs/>
          <w:lang w:val="hr-HR"/>
        </w:rPr>
        <w:t>4</w:t>
      </w:r>
      <w:r w:rsidRPr="13E970D1">
        <w:rPr>
          <w:b/>
          <w:bCs/>
          <w:lang w:val="hr-HR"/>
        </w:rPr>
        <w:t xml:space="preserve"> ECTS</w:t>
      </w:r>
    </w:p>
    <w:p w14:paraId="1B7A4901" w14:textId="77777777" w:rsidR="00BA7F88" w:rsidRDefault="00BA7F88" w:rsidP="13E970D1">
      <w:pPr>
        <w:ind w:firstLine="720"/>
        <w:rPr>
          <w:lang w:val="hr-HR"/>
        </w:rPr>
      </w:pPr>
      <w:r w:rsidRPr="13E970D1">
        <w:rPr>
          <w:lang w:val="hr-HR"/>
        </w:rPr>
        <w:t>Generičke vještine / Kolegiji jezičnih kompetencija /Fakultetska ponuda</w:t>
      </w:r>
    </w:p>
    <w:p w14:paraId="3A1706E7" w14:textId="40BA3192" w:rsidR="13E970D1" w:rsidRDefault="13E970D1" w:rsidP="13E970D1">
      <w:pPr>
        <w:ind w:firstLine="720"/>
        <w:rPr>
          <w:lang w:val="hr-HR"/>
        </w:rPr>
      </w:pPr>
    </w:p>
    <w:p w14:paraId="5FD6C5FE" w14:textId="77777777" w:rsidR="00271C72" w:rsidRDefault="00271C72" w:rsidP="13E970D1">
      <w:pPr>
        <w:ind w:firstLine="720"/>
        <w:rPr>
          <w:lang w:val="hr-HR"/>
        </w:rPr>
      </w:pPr>
    </w:p>
    <w:p w14:paraId="57777806" w14:textId="77777777" w:rsidR="00271C72" w:rsidRDefault="00271C72" w:rsidP="13E970D1">
      <w:pPr>
        <w:ind w:firstLine="720"/>
        <w:rPr>
          <w:lang w:val="hr-HR"/>
        </w:rPr>
      </w:pPr>
    </w:p>
    <w:p w14:paraId="65C2DD84" w14:textId="77777777" w:rsidR="00271C72" w:rsidRDefault="00271C72" w:rsidP="13E970D1">
      <w:pPr>
        <w:ind w:firstLine="720"/>
        <w:rPr>
          <w:lang w:val="hr-HR"/>
        </w:rPr>
      </w:pPr>
    </w:p>
    <w:p w14:paraId="33DA9424" w14:textId="5DABBB5D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lastRenderedPageBreak/>
        <w:t>3. SEMESTAR</w:t>
      </w:r>
    </w:p>
    <w:p w14:paraId="1FD66F21" w14:textId="77777777" w:rsidR="00A418D0" w:rsidRDefault="00A418D0" w:rsidP="13E970D1">
      <w:pPr>
        <w:rPr>
          <w:lang w:val="hr-HR"/>
        </w:rPr>
      </w:pPr>
      <w:r w:rsidRPr="13E970D1">
        <w:rPr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8F2365" w14:paraId="0DC1F19D" w14:textId="77777777" w:rsidTr="13E970D1">
        <w:tc>
          <w:tcPr>
            <w:tcW w:w="6658" w:type="dxa"/>
          </w:tcPr>
          <w:p w14:paraId="620DCB89" w14:textId="5F56D0F4" w:rsidR="008F2365" w:rsidRDefault="4B55F123" w:rsidP="13E970D1">
            <w:pPr>
              <w:rPr>
                <w:lang w:val="hr-HR"/>
              </w:rPr>
            </w:pP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Teorije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o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kulturi</w:t>
            </w:r>
            <w:proofErr w:type="spellEnd"/>
          </w:p>
        </w:tc>
        <w:tc>
          <w:tcPr>
            <w:tcW w:w="1559" w:type="dxa"/>
          </w:tcPr>
          <w:p w14:paraId="464621CF" w14:textId="77777777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0B8BD047" w14:textId="77777777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8F2365" w14:paraId="7582F9F3" w14:textId="77777777" w:rsidTr="13E970D1">
        <w:tc>
          <w:tcPr>
            <w:tcW w:w="6658" w:type="dxa"/>
          </w:tcPr>
          <w:p w14:paraId="645EC1E4" w14:textId="643982E1" w:rsidR="008F2365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Etika istraživanja za antropologe</w:t>
            </w:r>
          </w:p>
        </w:tc>
        <w:tc>
          <w:tcPr>
            <w:tcW w:w="1559" w:type="dxa"/>
          </w:tcPr>
          <w:p w14:paraId="224127F7" w14:textId="77777777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38A6E3EE" w14:textId="0CA890EB" w:rsidR="008F2365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8F2365" w14:paraId="14304EEC" w14:textId="77777777" w:rsidTr="13E970D1">
        <w:tc>
          <w:tcPr>
            <w:tcW w:w="6658" w:type="dxa"/>
          </w:tcPr>
          <w:p w14:paraId="3CBBCCF9" w14:textId="5AD31C29" w:rsidR="008F2365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Osnove forenzične antropologije</w:t>
            </w:r>
          </w:p>
        </w:tc>
        <w:tc>
          <w:tcPr>
            <w:tcW w:w="1559" w:type="dxa"/>
          </w:tcPr>
          <w:p w14:paraId="0BB3434D" w14:textId="07E9F59F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/</w:t>
            </w:r>
            <w:r w:rsidR="00F249B9" w:rsidRPr="13E970D1">
              <w:rPr>
                <w:lang w:val="hr-HR"/>
              </w:rPr>
              <w:t>15</w:t>
            </w:r>
            <w:r w:rsidRPr="13E970D1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7729A874" w14:textId="1CE95580" w:rsidR="008F2365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8F2365" w14:paraId="110F08B0" w14:textId="77777777" w:rsidTr="13E970D1">
        <w:trPr>
          <w:trHeight w:val="281"/>
        </w:trPr>
        <w:tc>
          <w:tcPr>
            <w:tcW w:w="6658" w:type="dxa"/>
          </w:tcPr>
          <w:p w14:paraId="40843816" w14:textId="45135DD5" w:rsidR="008F2365" w:rsidRPr="0012694B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Tjelesna i zdravstvena kultura 3</w:t>
            </w:r>
          </w:p>
        </w:tc>
        <w:tc>
          <w:tcPr>
            <w:tcW w:w="1559" w:type="dxa"/>
          </w:tcPr>
          <w:p w14:paraId="2B687537" w14:textId="77777777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616594EC" w14:textId="054D0547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</w:t>
            </w:r>
          </w:p>
        </w:tc>
      </w:tr>
    </w:tbl>
    <w:p w14:paraId="6EA16240" w14:textId="22D1907C" w:rsidR="005902EB" w:rsidRDefault="005902EB" w:rsidP="13E970D1">
      <w:pPr>
        <w:ind w:left="6480" w:firstLine="720"/>
        <w:rPr>
          <w:lang w:val="hr-HR"/>
        </w:rPr>
      </w:pPr>
      <w:r w:rsidRPr="13E970D1">
        <w:rPr>
          <w:lang w:val="hr-HR"/>
        </w:rPr>
        <w:t>(</w:t>
      </w:r>
      <w:r w:rsidR="00F249B9" w:rsidRPr="13E970D1">
        <w:rPr>
          <w:lang w:val="hr-HR"/>
        </w:rPr>
        <w:t>4</w:t>
      </w:r>
      <w:r w:rsidRPr="13E970D1">
        <w:rPr>
          <w:lang w:val="hr-HR"/>
        </w:rPr>
        <w:t xml:space="preserve"> ECTS izbornih)</w:t>
      </w:r>
    </w:p>
    <w:p w14:paraId="5687755E" w14:textId="08AEB590" w:rsidR="005902EB" w:rsidRPr="005902EB" w:rsidRDefault="005902E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2. </w:t>
      </w:r>
      <w:r w:rsidR="47BCBA64" w:rsidRPr="13E970D1">
        <w:rPr>
          <w:rFonts w:ascii="Aptos" w:eastAsia="Aptos" w:hAnsi="Aptos" w:cs="Aptos"/>
          <w:b/>
          <w:bCs/>
          <w:lang w:val="hr-HR"/>
        </w:rPr>
        <w:t xml:space="preserve">Izbornost struke – </w:t>
      </w:r>
      <w:r w:rsidR="00271C72">
        <w:rPr>
          <w:rFonts w:ascii="Aptos" w:eastAsia="Aptos" w:hAnsi="Aptos" w:cs="Aptos"/>
          <w:b/>
          <w:bCs/>
          <w:lang w:val="hr-HR"/>
        </w:rPr>
        <w:t>izabrati 4</w:t>
      </w:r>
      <w:r w:rsidR="00B56D51" w:rsidRPr="13E970D1">
        <w:rPr>
          <w:b/>
          <w:bCs/>
          <w:lang w:val="hr-HR"/>
        </w:rPr>
        <w:t xml:space="preserve">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5902EB" w14:paraId="0C98E583" w14:textId="77777777" w:rsidTr="13E970D1">
        <w:trPr>
          <w:trHeight w:val="281"/>
        </w:trPr>
        <w:tc>
          <w:tcPr>
            <w:tcW w:w="6658" w:type="dxa"/>
          </w:tcPr>
          <w:p w14:paraId="25AE72CA" w14:textId="77777777" w:rsidR="005902EB" w:rsidRDefault="005902EB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3076761E" w14:textId="77777777" w:rsidR="005902EB" w:rsidRDefault="005902E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4B9E225B" w14:textId="77777777" w:rsidR="005902EB" w:rsidRDefault="005902E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</w:tbl>
    <w:p w14:paraId="60A98E02" w14:textId="77777777" w:rsidR="005902EB" w:rsidRDefault="005902EB" w:rsidP="13E970D1">
      <w:pPr>
        <w:rPr>
          <w:lang w:val="hr-HR"/>
        </w:rPr>
      </w:pPr>
    </w:p>
    <w:p w14:paraId="0D6CC7F6" w14:textId="77777777" w:rsidR="00271C72" w:rsidRDefault="00271C72" w:rsidP="13E970D1">
      <w:pPr>
        <w:rPr>
          <w:lang w:val="hr-HR"/>
        </w:rPr>
      </w:pPr>
    </w:p>
    <w:p w14:paraId="6FC194EF" w14:textId="50E68676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t>4. SEMESTAR</w:t>
      </w:r>
    </w:p>
    <w:p w14:paraId="1A32C3C6" w14:textId="77777777" w:rsidR="00A418D0" w:rsidRPr="005902EB" w:rsidRDefault="00A418D0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A418D0" w14:paraId="6DBF0798" w14:textId="77777777" w:rsidTr="13E970D1">
        <w:tc>
          <w:tcPr>
            <w:tcW w:w="6658" w:type="dxa"/>
          </w:tcPr>
          <w:p w14:paraId="288D3AD4" w14:textId="62AE5A1B" w:rsidR="00A418D0" w:rsidRDefault="00F249B9" w:rsidP="13E970D1">
            <w:pPr>
              <w:rPr>
                <w:lang w:val="hr-HR"/>
              </w:rPr>
            </w:pP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Evolucija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čovjeka</w:t>
            </w:r>
            <w:proofErr w:type="spellEnd"/>
          </w:p>
        </w:tc>
        <w:tc>
          <w:tcPr>
            <w:tcW w:w="1559" w:type="dxa"/>
          </w:tcPr>
          <w:p w14:paraId="4D169DD3" w14:textId="3E278093" w:rsidR="00A418D0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A418D0" w:rsidRPr="13E970D1">
              <w:rPr>
                <w:lang w:val="hr-HR"/>
              </w:rPr>
              <w:t>/</w:t>
            </w:r>
            <w:r w:rsidRPr="13E970D1">
              <w:rPr>
                <w:lang w:val="hr-HR"/>
              </w:rPr>
              <w:t>1</w:t>
            </w:r>
            <w:r w:rsidR="00A418D0" w:rsidRPr="13E970D1">
              <w:rPr>
                <w:lang w:val="hr-HR"/>
              </w:rPr>
              <w:t>5/0</w:t>
            </w:r>
          </w:p>
        </w:tc>
        <w:tc>
          <w:tcPr>
            <w:tcW w:w="799" w:type="dxa"/>
          </w:tcPr>
          <w:p w14:paraId="77B17413" w14:textId="6182BE82" w:rsidR="00A418D0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A418D0" w14:paraId="5B7F507E" w14:textId="77777777" w:rsidTr="13E970D1">
        <w:tc>
          <w:tcPr>
            <w:tcW w:w="6658" w:type="dxa"/>
          </w:tcPr>
          <w:p w14:paraId="54933473" w14:textId="210499CA" w:rsidR="00A418D0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Populacijska genetika</w:t>
            </w:r>
          </w:p>
        </w:tc>
        <w:tc>
          <w:tcPr>
            <w:tcW w:w="1559" w:type="dxa"/>
          </w:tcPr>
          <w:p w14:paraId="2E4FFEB7" w14:textId="26901E16" w:rsidR="00A418D0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15</w:t>
            </w:r>
            <w:r w:rsidR="00A418D0" w:rsidRPr="13E970D1">
              <w:rPr>
                <w:lang w:val="hr-HR"/>
              </w:rPr>
              <w:t>/</w:t>
            </w:r>
            <w:r w:rsidRPr="13E970D1">
              <w:rPr>
                <w:lang w:val="hr-HR"/>
              </w:rPr>
              <w:t>15</w:t>
            </w:r>
            <w:r w:rsidR="00A418D0" w:rsidRPr="13E970D1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4DEB6B47" w14:textId="64939F06" w:rsidR="00A418D0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F249B9" w14:paraId="11E28E36" w14:textId="77777777" w:rsidTr="13E970D1">
        <w:trPr>
          <w:trHeight w:val="281"/>
        </w:trPr>
        <w:tc>
          <w:tcPr>
            <w:tcW w:w="6658" w:type="dxa"/>
          </w:tcPr>
          <w:p w14:paraId="6AD7E9DF" w14:textId="564464C8" w:rsidR="00F249B9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Statistika</w:t>
            </w:r>
          </w:p>
        </w:tc>
        <w:tc>
          <w:tcPr>
            <w:tcW w:w="1559" w:type="dxa"/>
          </w:tcPr>
          <w:p w14:paraId="783409FE" w14:textId="57A3844F" w:rsidR="00F249B9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/0/30</w:t>
            </w:r>
          </w:p>
        </w:tc>
        <w:tc>
          <w:tcPr>
            <w:tcW w:w="799" w:type="dxa"/>
          </w:tcPr>
          <w:p w14:paraId="7F704A62" w14:textId="3717A42A" w:rsidR="00F249B9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A418D0" w14:paraId="418288D1" w14:textId="77777777" w:rsidTr="13E970D1">
        <w:trPr>
          <w:trHeight w:val="281"/>
        </w:trPr>
        <w:tc>
          <w:tcPr>
            <w:tcW w:w="6658" w:type="dxa"/>
          </w:tcPr>
          <w:p w14:paraId="599A8255" w14:textId="53549749" w:rsidR="00A418D0" w:rsidRPr="0012694B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Tjelesna i zdravstvena kultura 4</w:t>
            </w:r>
          </w:p>
        </w:tc>
        <w:tc>
          <w:tcPr>
            <w:tcW w:w="1559" w:type="dxa"/>
          </w:tcPr>
          <w:p w14:paraId="1786D691" w14:textId="77777777" w:rsidR="00A418D0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2AE22A6E" w14:textId="77777777" w:rsidR="00A418D0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</w:t>
            </w:r>
          </w:p>
        </w:tc>
      </w:tr>
    </w:tbl>
    <w:p w14:paraId="48D0001E" w14:textId="59748DC5" w:rsidR="005902EB" w:rsidRDefault="005902EB" w:rsidP="13E970D1">
      <w:pPr>
        <w:ind w:left="6480" w:firstLine="720"/>
        <w:rPr>
          <w:lang w:val="hr-HR"/>
        </w:rPr>
      </w:pPr>
      <w:r w:rsidRPr="13E970D1">
        <w:rPr>
          <w:lang w:val="hr-HR"/>
        </w:rPr>
        <w:t>(</w:t>
      </w:r>
      <w:r w:rsidR="00F249B9" w:rsidRPr="13E970D1">
        <w:rPr>
          <w:lang w:val="hr-HR"/>
        </w:rPr>
        <w:t>4</w:t>
      </w:r>
      <w:r w:rsidRPr="13E970D1">
        <w:rPr>
          <w:lang w:val="hr-HR"/>
        </w:rPr>
        <w:t xml:space="preserve"> ECTS izbornih)</w:t>
      </w:r>
    </w:p>
    <w:p w14:paraId="59B060F9" w14:textId="7E029EA1" w:rsidR="00A418D0" w:rsidRPr="005902EB" w:rsidRDefault="00A418D0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2. </w:t>
      </w:r>
      <w:r w:rsidR="601C0034" w:rsidRPr="13E970D1">
        <w:rPr>
          <w:rFonts w:ascii="Aptos" w:eastAsia="Aptos" w:hAnsi="Aptos" w:cs="Aptos"/>
          <w:b/>
          <w:bCs/>
          <w:lang w:val="hr-HR"/>
        </w:rPr>
        <w:t xml:space="preserve">Izbornost struke – </w:t>
      </w:r>
      <w:r w:rsidR="00271C72">
        <w:rPr>
          <w:rFonts w:ascii="Aptos" w:eastAsia="Aptos" w:hAnsi="Aptos" w:cs="Aptos"/>
          <w:b/>
          <w:bCs/>
          <w:lang w:val="hr-HR"/>
        </w:rPr>
        <w:t xml:space="preserve">izabrati 4 </w:t>
      </w:r>
      <w:r w:rsidR="00B56D51" w:rsidRPr="13E970D1">
        <w:rPr>
          <w:b/>
          <w:bCs/>
          <w:lang w:val="hr-HR"/>
        </w:rPr>
        <w:t>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FC2F0D" w14:paraId="531FD784" w14:textId="77777777" w:rsidTr="13E970D1">
        <w:trPr>
          <w:trHeight w:val="281"/>
        </w:trPr>
        <w:tc>
          <w:tcPr>
            <w:tcW w:w="6658" w:type="dxa"/>
          </w:tcPr>
          <w:p w14:paraId="588C283F" w14:textId="3B05127F" w:rsidR="00FC2F0D" w:rsidRDefault="00FC2F0D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13F0E2C3" w14:textId="2040F5EB" w:rsidR="00FC2F0D" w:rsidRDefault="00FC2F0D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1B381F92" w14:textId="10821A87" w:rsidR="00FC2F0D" w:rsidRDefault="00FC2F0D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</w:tbl>
    <w:p w14:paraId="4A92AC58" w14:textId="77777777" w:rsidR="0012694B" w:rsidRDefault="0012694B" w:rsidP="13E970D1">
      <w:pPr>
        <w:rPr>
          <w:lang w:val="hr-HR"/>
        </w:rPr>
      </w:pPr>
    </w:p>
    <w:p w14:paraId="37530000" w14:textId="77777777" w:rsidR="00271C72" w:rsidRDefault="00271C72" w:rsidP="13E970D1">
      <w:pPr>
        <w:rPr>
          <w:lang w:val="hr-HR"/>
        </w:rPr>
      </w:pPr>
    </w:p>
    <w:p w14:paraId="7E320D7B" w14:textId="362DBD0B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t>5. SEMESTAR</w:t>
      </w:r>
    </w:p>
    <w:p w14:paraId="0878E533" w14:textId="77777777" w:rsidR="003531DE" w:rsidRPr="005902EB" w:rsidRDefault="003531DE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3531DE" w14:paraId="6E1B0EA0" w14:textId="77777777" w:rsidTr="13E970D1">
        <w:tc>
          <w:tcPr>
            <w:tcW w:w="6658" w:type="dxa"/>
          </w:tcPr>
          <w:p w14:paraId="20FD9418" w14:textId="76E73239" w:rsidR="003531DE" w:rsidRDefault="00F249B9" w:rsidP="13E970D1">
            <w:pPr>
              <w:rPr>
                <w:lang w:val="hr-HR"/>
              </w:rPr>
            </w:pP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Lingvistička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antropologija</w:t>
            </w:r>
            <w:proofErr w:type="spellEnd"/>
          </w:p>
        </w:tc>
        <w:tc>
          <w:tcPr>
            <w:tcW w:w="1559" w:type="dxa"/>
          </w:tcPr>
          <w:p w14:paraId="3B2729E5" w14:textId="4F602CBC" w:rsidR="003531DE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3531DE" w:rsidRPr="13E970D1">
              <w:rPr>
                <w:lang w:val="hr-HR"/>
              </w:rPr>
              <w:t>/</w:t>
            </w:r>
            <w:r w:rsidRPr="13E970D1">
              <w:rPr>
                <w:lang w:val="hr-HR"/>
              </w:rPr>
              <w:t>15</w:t>
            </w:r>
            <w:r w:rsidR="003531DE" w:rsidRPr="13E970D1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687F137A" w14:textId="3A2324A0" w:rsidR="003531DE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3531DE" w14:paraId="48DA1BFF" w14:textId="77777777" w:rsidTr="13E970D1">
        <w:tc>
          <w:tcPr>
            <w:tcW w:w="6658" w:type="dxa"/>
          </w:tcPr>
          <w:p w14:paraId="1F0D1221" w14:textId="63E5172F" w:rsidR="003531DE" w:rsidRDefault="00F249B9" w:rsidP="13E970D1">
            <w:pPr>
              <w:rPr>
                <w:lang w:val="hr-HR"/>
              </w:rPr>
            </w:pP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Stručna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praksa</w:t>
            </w:r>
            <w:proofErr w:type="spellEnd"/>
          </w:p>
        </w:tc>
        <w:tc>
          <w:tcPr>
            <w:tcW w:w="1559" w:type="dxa"/>
          </w:tcPr>
          <w:p w14:paraId="537D3528" w14:textId="65C8952E" w:rsidR="003531DE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15</w:t>
            </w:r>
            <w:r w:rsidR="003531DE" w:rsidRPr="13E970D1">
              <w:rPr>
                <w:lang w:val="hr-HR"/>
              </w:rPr>
              <w:t>/</w:t>
            </w:r>
            <w:r w:rsidRPr="13E970D1">
              <w:rPr>
                <w:lang w:val="hr-HR"/>
              </w:rPr>
              <w:t>15</w:t>
            </w:r>
            <w:r w:rsidR="003531DE" w:rsidRPr="13E970D1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056D3014" w14:textId="104F98BA" w:rsidR="003531DE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</w:tbl>
    <w:p w14:paraId="1EAED5F5" w14:textId="7959F142" w:rsidR="005902EB" w:rsidRDefault="005902EB" w:rsidP="13E970D1">
      <w:pPr>
        <w:ind w:left="6480" w:firstLine="720"/>
        <w:rPr>
          <w:lang w:val="hr-HR"/>
        </w:rPr>
      </w:pPr>
      <w:r w:rsidRPr="13E970D1">
        <w:rPr>
          <w:lang w:val="hr-HR"/>
        </w:rPr>
        <w:t>(</w:t>
      </w:r>
      <w:r w:rsidR="00F249B9" w:rsidRPr="13E970D1">
        <w:rPr>
          <w:lang w:val="hr-HR"/>
        </w:rPr>
        <w:t>7</w:t>
      </w:r>
      <w:r w:rsidRPr="13E970D1">
        <w:rPr>
          <w:lang w:val="hr-HR"/>
        </w:rPr>
        <w:t xml:space="preserve"> ECTS izbornih)</w:t>
      </w:r>
    </w:p>
    <w:p w14:paraId="4E137097" w14:textId="49F1035D" w:rsidR="005902EB" w:rsidRPr="005902EB" w:rsidRDefault="005902E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2. </w:t>
      </w:r>
      <w:r w:rsidR="5DB01CDF" w:rsidRPr="13E970D1">
        <w:rPr>
          <w:rFonts w:ascii="Aptos" w:eastAsia="Aptos" w:hAnsi="Aptos" w:cs="Aptos"/>
          <w:b/>
          <w:bCs/>
          <w:lang w:val="hr-HR"/>
        </w:rPr>
        <w:t xml:space="preserve">Izbornost struke – </w:t>
      </w:r>
      <w:r w:rsidR="00271C72">
        <w:rPr>
          <w:rFonts w:ascii="Aptos" w:eastAsia="Aptos" w:hAnsi="Aptos" w:cs="Aptos"/>
          <w:b/>
          <w:bCs/>
          <w:lang w:val="hr-HR"/>
        </w:rPr>
        <w:t>izabrati 4</w:t>
      </w:r>
      <w:r w:rsidR="00B56D51" w:rsidRPr="13E970D1">
        <w:rPr>
          <w:b/>
          <w:bCs/>
          <w:lang w:val="hr-HR"/>
        </w:rPr>
        <w:t xml:space="preserve"> 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5902EB" w14:paraId="3091213A" w14:textId="77777777" w:rsidTr="13E970D1">
        <w:trPr>
          <w:trHeight w:val="281"/>
        </w:trPr>
        <w:tc>
          <w:tcPr>
            <w:tcW w:w="6658" w:type="dxa"/>
          </w:tcPr>
          <w:p w14:paraId="5AD3425F" w14:textId="77777777" w:rsidR="005902EB" w:rsidRDefault="005902EB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75A61777" w14:textId="77777777" w:rsidR="005902EB" w:rsidRDefault="005902E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7FDF3214" w14:textId="77777777" w:rsidR="005902EB" w:rsidRDefault="005902E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</w:tbl>
    <w:p w14:paraId="4AB48091" w14:textId="77777777" w:rsidR="005902EB" w:rsidRDefault="005902EB" w:rsidP="13E970D1">
      <w:pPr>
        <w:rPr>
          <w:lang w:val="hr-HR"/>
        </w:rPr>
      </w:pPr>
    </w:p>
    <w:p w14:paraId="09B513FE" w14:textId="349714B2" w:rsidR="005902EB" w:rsidRPr="005902EB" w:rsidRDefault="005902E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>3. Slobodna izbornost –</w:t>
      </w:r>
      <w:r w:rsidR="00271C72">
        <w:rPr>
          <w:b/>
          <w:bCs/>
          <w:lang w:val="hr-HR"/>
        </w:rPr>
        <w:t>tijekom 5. i</w:t>
      </w:r>
      <w:r w:rsidRPr="13E970D1">
        <w:rPr>
          <w:b/>
          <w:bCs/>
          <w:lang w:val="hr-HR"/>
        </w:rPr>
        <w:t xml:space="preserve"> 6. semestra studija odabrati 6 ECTS</w:t>
      </w:r>
    </w:p>
    <w:p w14:paraId="02CCBE89" w14:textId="77777777" w:rsidR="005902EB" w:rsidRDefault="005902EB" w:rsidP="13E970D1">
      <w:pPr>
        <w:rPr>
          <w:lang w:val="hr-HR"/>
        </w:rPr>
      </w:pPr>
      <w:r>
        <w:rPr>
          <w:lang w:val="hr-HR"/>
        </w:rPr>
        <w:tab/>
      </w:r>
      <w:r w:rsidRPr="13E970D1">
        <w:rPr>
          <w:lang w:val="hr-HR"/>
        </w:rPr>
        <w:t>Izborni kolegiji iz ponude Odsjeka / Fakultetska ponuda</w:t>
      </w:r>
    </w:p>
    <w:p w14:paraId="794A7CD2" w14:textId="77777777" w:rsidR="0012694B" w:rsidRDefault="0012694B" w:rsidP="13E970D1">
      <w:pPr>
        <w:rPr>
          <w:lang w:val="hr-HR"/>
        </w:rPr>
      </w:pPr>
    </w:p>
    <w:p w14:paraId="396039E9" w14:textId="77777777" w:rsidR="00271C72" w:rsidRDefault="00271C72" w:rsidP="13E970D1">
      <w:pPr>
        <w:rPr>
          <w:lang w:val="hr-HR"/>
        </w:rPr>
      </w:pPr>
    </w:p>
    <w:p w14:paraId="2EFA09D1" w14:textId="77777777" w:rsidR="00271C72" w:rsidRDefault="00271C72" w:rsidP="13E970D1">
      <w:pPr>
        <w:rPr>
          <w:lang w:val="hr-HR"/>
        </w:rPr>
      </w:pPr>
    </w:p>
    <w:p w14:paraId="38D054EC" w14:textId="77777777" w:rsidR="00271C72" w:rsidRDefault="00271C72" w:rsidP="13E970D1">
      <w:pPr>
        <w:rPr>
          <w:lang w:val="hr-HR"/>
        </w:rPr>
      </w:pPr>
    </w:p>
    <w:p w14:paraId="10B58BFC" w14:textId="4256A17C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t>6. SEMESTAR</w:t>
      </w:r>
    </w:p>
    <w:p w14:paraId="16F724DE" w14:textId="77777777" w:rsidR="00FC2F0D" w:rsidRPr="005902EB" w:rsidRDefault="00FC2F0D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>1. Obavezni koleg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FC2F0D" w14:paraId="1A879A41" w14:textId="77777777" w:rsidTr="13E970D1">
        <w:tc>
          <w:tcPr>
            <w:tcW w:w="6658" w:type="dxa"/>
          </w:tcPr>
          <w:p w14:paraId="224E0CE0" w14:textId="664EEA79" w:rsidR="00FC2F0D" w:rsidRDefault="00F249B9" w:rsidP="13E970D1">
            <w:pPr>
              <w:rPr>
                <w:lang w:val="hr-HR"/>
              </w:rPr>
            </w:pP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Kodiranje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i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kvalitativna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analiza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u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antropologiji</w:t>
            </w:r>
            <w:proofErr w:type="spellEnd"/>
          </w:p>
        </w:tc>
        <w:tc>
          <w:tcPr>
            <w:tcW w:w="1559" w:type="dxa"/>
          </w:tcPr>
          <w:p w14:paraId="2750B801" w14:textId="453BAD26" w:rsidR="00FC2F0D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15</w:t>
            </w:r>
            <w:r w:rsidR="00FC2F0D" w:rsidRPr="13E970D1">
              <w:rPr>
                <w:lang w:val="hr-HR"/>
              </w:rPr>
              <w:t>/0/</w:t>
            </w:r>
            <w:r w:rsidRPr="13E970D1">
              <w:rPr>
                <w:lang w:val="hr-HR"/>
              </w:rPr>
              <w:t>30</w:t>
            </w:r>
          </w:p>
        </w:tc>
        <w:tc>
          <w:tcPr>
            <w:tcW w:w="799" w:type="dxa"/>
          </w:tcPr>
          <w:p w14:paraId="5EAFD4E7" w14:textId="55ABEB94" w:rsidR="00FC2F0D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FC2F0D" w14:paraId="5EB1CD43" w14:textId="77777777" w:rsidTr="13E970D1">
        <w:tc>
          <w:tcPr>
            <w:tcW w:w="6658" w:type="dxa"/>
          </w:tcPr>
          <w:p w14:paraId="5F357E83" w14:textId="508B5A0F" w:rsidR="00FC2F0D" w:rsidRDefault="00F249B9" w:rsidP="13E970D1">
            <w:pPr>
              <w:rPr>
                <w:lang w:val="hr-HR"/>
              </w:rPr>
            </w:pP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Medicinska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antropologija</w:t>
            </w:r>
            <w:proofErr w:type="spellEnd"/>
          </w:p>
        </w:tc>
        <w:tc>
          <w:tcPr>
            <w:tcW w:w="1559" w:type="dxa"/>
          </w:tcPr>
          <w:p w14:paraId="22434BB2" w14:textId="5B9CE11C" w:rsidR="00FC2F0D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FC2F0D" w:rsidRPr="13E970D1">
              <w:rPr>
                <w:lang w:val="hr-HR"/>
              </w:rPr>
              <w:t>/15/0</w:t>
            </w:r>
          </w:p>
        </w:tc>
        <w:tc>
          <w:tcPr>
            <w:tcW w:w="799" w:type="dxa"/>
          </w:tcPr>
          <w:p w14:paraId="0ABBB8EB" w14:textId="5CBCA078" w:rsidR="00FC2F0D" w:rsidRDefault="00FC2F0D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FC2F0D" w14:paraId="727BF40A" w14:textId="77777777" w:rsidTr="13E970D1">
        <w:tc>
          <w:tcPr>
            <w:tcW w:w="6658" w:type="dxa"/>
          </w:tcPr>
          <w:p w14:paraId="0A029BA3" w14:textId="1FFCE557" w:rsidR="00FC2F0D" w:rsidRPr="00FC2F0D" w:rsidRDefault="00F249B9" w:rsidP="13E970D1">
            <w:pPr>
              <w:rPr>
                <w:rFonts w:ascii="Arial" w:hAnsi="Arial" w:cs="Arial"/>
                <w:kern w:val="0"/>
                <w:sz w:val="20"/>
                <w:szCs w:val="20"/>
              </w:rPr>
            </w:pP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Sociobiologija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i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ljudska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bihevioralna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ekologija</w:t>
            </w:r>
            <w:proofErr w:type="spellEnd"/>
          </w:p>
        </w:tc>
        <w:tc>
          <w:tcPr>
            <w:tcW w:w="1559" w:type="dxa"/>
          </w:tcPr>
          <w:p w14:paraId="2119607B" w14:textId="1AE19AB6" w:rsidR="00FC2F0D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/0/0</w:t>
            </w:r>
          </w:p>
        </w:tc>
        <w:tc>
          <w:tcPr>
            <w:tcW w:w="799" w:type="dxa"/>
          </w:tcPr>
          <w:p w14:paraId="65972539" w14:textId="7A6F957D" w:rsidR="00FC2F0D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F249B9" w14:paraId="6E075CBC" w14:textId="77777777" w:rsidTr="13E970D1">
        <w:tc>
          <w:tcPr>
            <w:tcW w:w="6658" w:type="dxa"/>
          </w:tcPr>
          <w:p w14:paraId="5EF9EDCA" w14:textId="3A69E982" w:rsidR="00F249B9" w:rsidRPr="00F249B9" w:rsidRDefault="00F249B9" w:rsidP="13E970D1">
            <w:pPr>
              <w:rPr>
                <w:rFonts w:ascii="Arial" w:hAnsi="Arial" w:cs="Arial"/>
                <w:kern w:val="0"/>
                <w:sz w:val="20"/>
                <w:szCs w:val="20"/>
              </w:rPr>
            </w:pPr>
            <w:commentRangeStart w:id="1"/>
            <w:proofErr w:type="spellStart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Završni</w:t>
            </w:r>
            <w:proofErr w:type="spellEnd"/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rad</w:t>
            </w:r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(</w:t>
            </w:r>
            <w:proofErr w:type="spellStart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>Uvijet</w:t>
            </w:r>
            <w:proofErr w:type="spellEnd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- </w:t>
            </w:r>
            <w:proofErr w:type="spellStart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>položeni</w:t>
            </w:r>
            <w:proofErr w:type="spellEnd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>ispiti</w:t>
            </w:r>
            <w:proofErr w:type="spellEnd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>iz</w:t>
            </w:r>
            <w:proofErr w:type="spellEnd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>svih</w:t>
            </w:r>
            <w:proofErr w:type="spellEnd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</w:t>
            </w:r>
            <w:proofErr w:type="spellStart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>kolegija</w:t>
            </w:r>
            <w:proofErr w:type="spellEnd"/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>)</w:t>
            </w:r>
            <w:commentRangeEnd w:id="1"/>
            <w:r>
              <w:commentReference w:id="1"/>
            </w:r>
          </w:p>
        </w:tc>
        <w:tc>
          <w:tcPr>
            <w:tcW w:w="1559" w:type="dxa"/>
          </w:tcPr>
          <w:p w14:paraId="35243826" w14:textId="77777777" w:rsidR="00F249B9" w:rsidRDefault="00F249B9" w:rsidP="13E970D1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498AD482" w14:textId="6723E418" w:rsidR="00F249B9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2</w:t>
            </w:r>
          </w:p>
        </w:tc>
      </w:tr>
    </w:tbl>
    <w:p w14:paraId="058A69F0" w14:textId="33CEF977" w:rsidR="005902EB" w:rsidRDefault="00271C72" w:rsidP="00271C72">
      <w:pPr>
        <w:jc w:val="right"/>
        <w:rPr>
          <w:lang w:val="hr-HR"/>
        </w:rPr>
      </w:pPr>
      <w:r>
        <w:rPr>
          <w:lang w:val="hr-HR"/>
        </w:rPr>
        <w:t xml:space="preserve">(3 ECTS </w:t>
      </w:r>
      <w:r>
        <w:rPr>
          <w:lang w:val="hr-HR"/>
        </w:rPr>
        <w:t>izborni</w:t>
      </w:r>
      <w:r>
        <w:rPr>
          <w:lang w:val="hr-HR"/>
        </w:rPr>
        <w:t>h)</w:t>
      </w:r>
    </w:p>
    <w:p w14:paraId="2A0ED8A8" w14:textId="7D1934AB" w:rsidR="005902EB" w:rsidRPr="005902EB" w:rsidRDefault="005902E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3. Slobodna izbornost </w:t>
      </w:r>
      <w:r w:rsidR="23756FD0" w:rsidRPr="13E970D1">
        <w:rPr>
          <w:rFonts w:ascii="Aptos" w:eastAsia="Aptos" w:hAnsi="Aptos" w:cs="Aptos"/>
          <w:b/>
          <w:bCs/>
          <w:lang w:val="hr-HR"/>
        </w:rPr>
        <w:t xml:space="preserve">– tijekom </w:t>
      </w:r>
      <w:r w:rsidR="00271C72">
        <w:rPr>
          <w:rFonts w:ascii="Aptos" w:eastAsia="Aptos" w:hAnsi="Aptos" w:cs="Aptos"/>
          <w:b/>
          <w:bCs/>
          <w:lang w:val="hr-HR"/>
        </w:rPr>
        <w:t xml:space="preserve">5. i 6. semestra </w:t>
      </w:r>
      <w:r w:rsidR="23756FD0" w:rsidRPr="13E970D1">
        <w:rPr>
          <w:rFonts w:ascii="Aptos" w:eastAsia="Aptos" w:hAnsi="Aptos" w:cs="Aptos"/>
          <w:b/>
          <w:bCs/>
          <w:lang w:val="hr-HR"/>
        </w:rPr>
        <w:t>studija odabrati</w:t>
      </w:r>
      <w:r w:rsidRPr="13E970D1">
        <w:rPr>
          <w:b/>
          <w:bCs/>
          <w:lang w:val="hr-HR"/>
        </w:rPr>
        <w:t xml:space="preserve"> 6 ECTS</w:t>
      </w:r>
    </w:p>
    <w:p w14:paraId="169A6EEA" w14:textId="77777777" w:rsidR="005902EB" w:rsidRDefault="005902EB" w:rsidP="13E970D1">
      <w:pPr>
        <w:rPr>
          <w:lang w:val="hr-HR"/>
        </w:rPr>
      </w:pPr>
      <w:r>
        <w:rPr>
          <w:lang w:val="hr-HR"/>
        </w:rPr>
        <w:tab/>
      </w:r>
      <w:r w:rsidRPr="13E970D1">
        <w:rPr>
          <w:lang w:val="hr-HR"/>
        </w:rPr>
        <w:t>Izborni kolegiji iz ponude Odsjeka / Fakultetska ponuda</w:t>
      </w:r>
    </w:p>
    <w:p w14:paraId="719908E5" w14:textId="77777777" w:rsidR="00FC2F0D" w:rsidRPr="0012694B" w:rsidRDefault="00FC2F0D" w:rsidP="13E970D1">
      <w:pPr>
        <w:rPr>
          <w:lang w:val="hr-HR"/>
        </w:rPr>
      </w:pPr>
    </w:p>
    <w:sectPr w:rsidR="00FC2F0D" w:rsidRPr="001269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olores Grmača" w:date="2024-02-03T21:10:00Z" w:initials="DG">
    <w:p w14:paraId="695E6929" w14:textId="7F4245C1" w:rsidR="4DB235BA" w:rsidRDefault="4DB235BA">
      <w:r>
        <w:t>provjeriti imaju li neki kolegiji uvjete i ako imaju, dodati</w:t>
      </w:r>
      <w:r>
        <w:annotationRef/>
      </w:r>
    </w:p>
  </w:comment>
  <w:comment w:id="1" w:author="Dolores Grmača" w:date="2024-02-03T21:08:00Z" w:initials="DG">
    <w:p w14:paraId="08297B73" w14:textId="5F3F18CC" w:rsidR="4DB235BA" w:rsidRDefault="4DB235BA">
      <w:r>
        <w:t>postaviti uvjet za obranu - svi položeni kolegiji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5E6929" w15:done="1"/>
  <w15:commentEx w15:paraId="08297B73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681ADA2" w16cex:dateUtc="2024-02-03T20:10:00Z"/>
  <w16cex:commentExtensible w16cex:durableId="32F71D0F" w16cex:dateUtc="2024-02-03T20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5E6929" w16cid:durableId="7681ADA2"/>
  <w16cid:commentId w16cid:paraId="08297B73" w16cid:durableId="32F71D0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olores Grmača">
    <w15:presenceInfo w15:providerId="AD" w15:userId="S::dgrmaca@m.ffzg.hr::7109237f-ea2f-4fb8-8f36-ff0879d4f7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NTEyNTO0MDEwNjNQ0lEKTi0uzszPAykwqgUAQ/8lvSwAAAA="/>
  </w:docVars>
  <w:rsids>
    <w:rsidRoot w:val="009A6600"/>
    <w:rsid w:val="0002490A"/>
    <w:rsid w:val="000D5D0A"/>
    <w:rsid w:val="0012694B"/>
    <w:rsid w:val="00271C72"/>
    <w:rsid w:val="003531DE"/>
    <w:rsid w:val="004724FB"/>
    <w:rsid w:val="004B6E30"/>
    <w:rsid w:val="005902EB"/>
    <w:rsid w:val="00895711"/>
    <w:rsid w:val="008F2365"/>
    <w:rsid w:val="009A6600"/>
    <w:rsid w:val="00A418D0"/>
    <w:rsid w:val="00B56D51"/>
    <w:rsid w:val="00BA1CC7"/>
    <w:rsid w:val="00BA7F88"/>
    <w:rsid w:val="00F249B9"/>
    <w:rsid w:val="00FC2F0D"/>
    <w:rsid w:val="01746415"/>
    <w:rsid w:val="07FCB7CB"/>
    <w:rsid w:val="1064E14A"/>
    <w:rsid w:val="10FC64E2"/>
    <w:rsid w:val="13E970D1"/>
    <w:rsid w:val="23756FD0"/>
    <w:rsid w:val="256D3A47"/>
    <w:rsid w:val="2BD3D0AB"/>
    <w:rsid w:val="2C1D3571"/>
    <w:rsid w:val="2CFADCEB"/>
    <w:rsid w:val="2D17C2F3"/>
    <w:rsid w:val="311F4A61"/>
    <w:rsid w:val="315249D1"/>
    <w:rsid w:val="3277EFC6"/>
    <w:rsid w:val="39D1CD08"/>
    <w:rsid w:val="3BE066E2"/>
    <w:rsid w:val="4025BF79"/>
    <w:rsid w:val="47BCBA64"/>
    <w:rsid w:val="4B55F123"/>
    <w:rsid w:val="4BCDE295"/>
    <w:rsid w:val="4DB235BA"/>
    <w:rsid w:val="4E3F2DD8"/>
    <w:rsid w:val="4EBBF8E1"/>
    <w:rsid w:val="58391AB6"/>
    <w:rsid w:val="58FE4145"/>
    <w:rsid w:val="5B532815"/>
    <w:rsid w:val="5B6DD5EB"/>
    <w:rsid w:val="5DB01CDF"/>
    <w:rsid w:val="601C0034"/>
    <w:rsid w:val="62F527B8"/>
    <w:rsid w:val="64135EF2"/>
    <w:rsid w:val="6F557B5F"/>
    <w:rsid w:val="75CD40A3"/>
    <w:rsid w:val="7E348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BC069"/>
  <w15:chartTrackingRefBased/>
  <w15:docId w15:val="{E729371B-0478-4956-A1BE-100FA6AA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66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66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66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66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66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66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66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66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66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66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66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66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66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66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66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66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66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66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66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66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66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66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66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66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66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66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66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66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660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26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41</Words>
  <Characters>1949</Characters>
  <Application>Microsoft Office Word</Application>
  <DocSecurity>0</DocSecurity>
  <Lines>16</Lines>
  <Paragraphs>4</Paragraphs>
  <ScaleCrop>false</ScaleCrop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Čargonja</dc:creator>
  <cp:keywords/>
  <dc:description/>
  <cp:lastModifiedBy>Hrvoje Čargonja</cp:lastModifiedBy>
  <cp:revision>7</cp:revision>
  <dcterms:created xsi:type="dcterms:W3CDTF">2024-02-02T14:57:00Z</dcterms:created>
  <dcterms:modified xsi:type="dcterms:W3CDTF">2024-02-08T15:17:00Z</dcterms:modified>
</cp:coreProperties>
</file>